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56DC" w:rsidRDefault="00183CA9">
      <w:r>
        <w:t xml:space="preserve">2. </w:t>
      </w:r>
    </w:p>
    <w:p w:rsidR="003D16A0" w:rsidRDefault="00183CA9">
      <w:r>
        <w:t>N</w:t>
      </w:r>
      <w:r>
        <w:rPr>
          <w:rFonts w:hint="eastAsia"/>
        </w:rPr>
        <w:t>ame</w:t>
      </w:r>
      <w:r w:rsidR="00DE43B7">
        <w:t xml:space="preserve">: </w:t>
      </w:r>
      <w:r w:rsidR="0028621A">
        <w:t xml:space="preserve"> Determine the landlord</w:t>
      </w:r>
    </w:p>
    <w:p w:rsidR="00916D52" w:rsidRDefault="00E877FA">
      <w:r>
        <w:t xml:space="preserve">Goal: </w:t>
      </w:r>
      <w:r w:rsidR="00FA7C38">
        <w:t>Assign roles to each player</w:t>
      </w:r>
      <w:r w:rsidR="00F30119">
        <w:t>, one is</w:t>
      </w:r>
      <w:r w:rsidR="00752677">
        <w:t xml:space="preserve"> a</w:t>
      </w:r>
      <w:r w:rsidR="00F30119">
        <w:t xml:space="preserve"> </w:t>
      </w:r>
      <w:r w:rsidR="00F30119" w:rsidRPr="00752677">
        <w:rPr>
          <w:noProof/>
        </w:rPr>
        <w:t>landlord</w:t>
      </w:r>
      <w:r w:rsidR="00F30119">
        <w:t xml:space="preserve"> and the rest are farmers. </w:t>
      </w:r>
    </w:p>
    <w:p w:rsidR="00752677" w:rsidRDefault="008B5871">
      <w:r>
        <w:t xml:space="preserve">Actor: </w:t>
      </w:r>
      <w:r w:rsidR="00C14EBF">
        <w:t>Players</w:t>
      </w:r>
    </w:p>
    <w:p w:rsidR="006120CF" w:rsidRDefault="00C14EBF">
      <w:r>
        <w:t xml:space="preserve">Pre-condition: </w:t>
      </w:r>
      <w:r w:rsidR="00C41F37">
        <w:t xml:space="preserve">Cards are shuffled randomly, distributed to players counter-clockwise around the table until each </w:t>
      </w:r>
      <w:r w:rsidR="00C41F37">
        <w:rPr>
          <w:noProof/>
        </w:rPr>
        <w:t>player</w:t>
      </w:r>
      <w:r w:rsidR="00C41F37">
        <w:t xml:space="preserve"> has 17 cards. Each player can only see his own cards. The last three cards are visible to everyone and belong to the landlord. </w:t>
      </w:r>
      <w:r w:rsidR="00EA0712">
        <w:t>Th</w:t>
      </w:r>
      <w:r w:rsidR="00120E3F">
        <w:t>e very beginning multipl</w:t>
      </w:r>
      <w:r w:rsidR="00F310D0">
        <w:t>e is 15 and base point is 10</w:t>
      </w:r>
      <w:r w:rsidR="00120E3F">
        <w:t>.</w:t>
      </w:r>
    </w:p>
    <w:p w:rsidR="000A5ADC" w:rsidRDefault="00807F8E" w:rsidP="000A5ADC">
      <w:r>
        <w:t xml:space="preserve">MSS: </w:t>
      </w:r>
      <w:r w:rsidR="00111B2B">
        <w:t xml:space="preserve"> </w:t>
      </w:r>
      <w:r w:rsidR="00906B95">
        <w:t xml:space="preserve">   </w:t>
      </w:r>
    </w:p>
    <w:p w:rsidR="00B76091" w:rsidRDefault="00111B2B" w:rsidP="00D504A0">
      <w:r>
        <w:t>1.</w:t>
      </w:r>
      <w:r w:rsidR="00906B95">
        <w:t xml:space="preserve"> </w:t>
      </w:r>
      <w:r w:rsidR="003F193D">
        <w:rPr>
          <w:noProof/>
        </w:rPr>
        <w:t>The s</w:t>
      </w:r>
      <w:r w:rsidR="0090378F" w:rsidRPr="003F193D">
        <w:rPr>
          <w:noProof/>
        </w:rPr>
        <w:t>ystem</w:t>
      </w:r>
      <w:r w:rsidR="0090378F">
        <w:t xml:space="preserve"> will randomly determine </w:t>
      </w:r>
      <w:r w:rsidR="00142C45">
        <w:t xml:space="preserve">who </w:t>
      </w:r>
      <w:r w:rsidR="00253895">
        <w:t xml:space="preserve">is the first </w:t>
      </w:r>
      <w:r w:rsidR="00932B08">
        <w:t xml:space="preserve">turn </w:t>
      </w:r>
      <w:r w:rsidR="00253895">
        <w:t xml:space="preserve">to </w:t>
      </w:r>
      <w:r w:rsidR="005D2173">
        <w:t>pick</w:t>
      </w:r>
      <w:r w:rsidR="00181924">
        <w:t xml:space="preserve"> a</w:t>
      </w:r>
      <w:r w:rsidR="005D2173">
        <w:t xml:space="preserve"> </w:t>
      </w:r>
      <w:r w:rsidR="005D2173" w:rsidRPr="00181924">
        <w:rPr>
          <w:noProof/>
        </w:rPr>
        <w:t>role</w:t>
      </w:r>
      <w:r w:rsidR="00C53FCA">
        <w:t>.</w:t>
      </w:r>
      <w:r w:rsidR="00181924">
        <w:t xml:space="preserve"> </w:t>
      </w:r>
      <w:r w:rsidR="00397543">
        <w:t>The player</w:t>
      </w:r>
      <w:r w:rsidR="00C53FCA">
        <w:t xml:space="preserve"> </w:t>
      </w:r>
      <w:r w:rsidR="00D504A0">
        <w:t xml:space="preserve">is able to </w:t>
      </w:r>
      <w:r w:rsidR="00E649BD">
        <w:t xml:space="preserve">refuse by clicking </w:t>
      </w:r>
      <w:r w:rsidR="005D5C21">
        <w:t>“Farmer”</w:t>
      </w:r>
      <w:r w:rsidR="00695822">
        <w:t xml:space="preserve"> or </w:t>
      </w:r>
      <w:r w:rsidR="005742C3">
        <w:t xml:space="preserve">agree by clicking “Landlord”. </w:t>
      </w:r>
    </w:p>
    <w:p w:rsidR="005E3C9B" w:rsidRDefault="005E3C9B">
      <w:r>
        <w:t xml:space="preserve">2. </w:t>
      </w:r>
      <w:r w:rsidR="001E243F">
        <w:t>The second player is able to pick</w:t>
      </w:r>
      <w:r w:rsidR="006B1523">
        <w:t xml:space="preserve"> a</w:t>
      </w:r>
      <w:r w:rsidR="001E243F">
        <w:t xml:space="preserve"> </w:t>
      </w:r>
      <w:r w:rsidR="001E243F" w:rsidRPr="006B1523">
        <w:rPr>
          <w:noProof/>
        </w:rPr>
        <w:t>role</w:t>
      </w:r>
      <w:r w:rsidR="001E243F">
        <w:t xml:space="preserve"> as well. </w:t>
      </w:r>
    </w:p>
    <w:p w:rsidR="00CE1D4D" w:rsidRDefault="00CE1D4D">
      <w:r>
        <w:t xml:space="preserve">3. Now it’s the third player’s turn. </w:t>
      </w:r>
    </w:p>
    <w:p w:rsidR="009D22DA" w:rsidRDefault="009D22DA">
      <w:r>
        <w:t xml:space="preserve">4. </w:t>
      </w:r>
      <w:r w:rsidR="002178A9">
        <w:t>Assign 1 landlord and 2 farms and give these three cards to</w:t>
      </w:r>
      <w:r w:rsidR="008A240C">
        <w:t xml:space="preserve"> the</w:t>
      </w:r>
      <w:r w:rsidR="002178A9">
        <w:t xml:space="preserve"> </w:t>
      </w:r>
      <w:r w:rsidR="002178A9" w:rsidRPr="008A240C">
        <w:rPr>
          <w:noProof/>
        </w:rPr>
        <w:t>landlord</w:t>
      </w:r>
      <w:r w:rsidR="002178A9">
        <w:t xml:space="preserve">. </w:t>
      </w:r>
    </w:p>
    <w:p w:rsidR="00D22AC2" w:rsidRDefault="00D22AC2">
      <w:r>
        <w:t xml:space="preserve">5. </w:t>
      </w:r>
      <w:r w:rsidR="009E399E">
        <w:rPr>
          <w:noProof/>
        </w:rPr>
        <w:t>The l</w:t>
      </w:r>
      <w:r w:rsidRPr="009E399E">
        <w:rPr>
          <w:noProof/>
        </w:rPr>
        <w:t>andlord</w:t>
      </w:r>
      <w:r>
        <w:t xml:space="preserve"> is ready to get rid of</w:t>
      </w:r>
      <w:r w:rsidR="008A240C">
        <w:t xml:space="preserve"> his</w:t>
      </w:r>
      <w:r>
        <w:t xml:space="preserve"> </w:t>
      </w:r>
      <w:r w:rsidRPr="008A240C">
        <w:rPr>
          <w:noProof/>
        </w:rPr>
        <w:t>card</w:t>
      </w:r>
      <w:r>
        <w:t xml:space="preserve">(s). </w:t>
      </w:r>
    </w:p>
    <w:p w:rsidR="00747EE6" w:rsidRDefault="003020C5">
      <w:r>
        <w:t>Extensions</w:t>
      </w:r>
      <w:r w:rsidR="00747EE6">
        <w:t>:</w:t>
      </w:r>
    </w:p>
    <w:p w:rsidR="00747EE6" w:rsidRDefault="00850279" w:rsidP="00850279">
      <w:pPr>
        <w:rPr>
          <w:noProof/>
        </w:rPr>
      </w:pPr>
      <w:r>
        <w:t>1.a</w:t>
      </w:r>
      <w:r w:rsidR="001127C5">
        <w:t>.</w:t>
      </w:r>
      <w:r>
        <w:t xml:space="preserve"> </w:t>
      </w:r>
      <w:r w:rsidR="00741E1E">
        <w:t xml:space="preserve">No matter </w:t>
      </w:r>
      <w:r w:rsidR="004C48D0">
        <w:t>the</w:t>
      </w:r>
      <w:r w:rsidR="00045022">
        <w:t xml:space="preserve"> </w:t>
      </w:r>
      <w:r w:rsidR="00045022" w:rsidRPr="004C48D0">
        <w:rPr>
          <w:noProof/>
        </w:rPr>
        <w:t>first</w:t>
      </w:r>
      <w:r w:rsidR="00045022">
        <w:t xml:space="preserve"> player </w:t>
      </w:r>
      <w:r w:rsidR="00045022" w:rsidRPr="004C48D0">
        <w:rPr>
          <w:noProof/>
        </w:rPr>
        <w:t>pick</w:t>
      </w:r>
      <w:r w:rsidR="004C48D0">
        <w:rPr>
          <w:noProof/>
        </w:rPr>
        <w:t>s</w:t>
      </w:r>
      <w:r w:rsidR="00045022">
        <w:t xml:space="preserve"> </w:t>
      </w:r>
      <w:r w:rsidR="00045022">
        <w:rPr>
          <w:noProof/>
        </w:rPr>
        <w:t>landlord</w:t>
      </w:r>
      <w:r w:rsidR="00B9018D">
        <w:rPr>
          <w:noProof/>
        </w:rPr>
        <w:t xml:space="preserve"> or farmer</w:t>
      </w:r>
      <w:r w:rsidR="00045022">
        <w:rPr>
          <w:noProof/>
        </w:rPr>
        <w:t xml:space="preserve">, </w:t>
      </w:r>
      <w:r w:rsidR="006B505E">
        <w:rPr>
          <w:noProof/>
        </w:rPr>
        <w:t xml:space="preserve">the multiple </w:t>
      </w:r>
      <w:r w:rsidR="00613513">
        <w:rPr>
          <w:noProof/>
        </w:rPr>
        <w:t>stay same</w:t>
      </w:r>
      <w:r w:rsidR="00F50253">
        <w:rPr>
          <w:noProof/>
        </w:rPr>
        <w:t xml:space="preserve"> which is 15</w:t>
      </w:r>
      <w:r w:rsidR="006B505E">
        <w:rPr>
          <w:noProof/>
        </w:rPr>
        <w:t xml:space="preserve">. </w:t>
      </w:r>
      <w:r w:rsidR="00143464">
        <w:rPr>
          <w:noProof/>
        </w:rPr>
        <w:t>Give turn to next player.</w:t>
      </w:r>
    </w:p>
    <w:p w:rsidR="00480C2B" w:rsidRDefault="00F0016A" w:rsidP="001D36D1">
      <w:pPr>
        <w:rPr>
          <w:noProof/>
        </w:rPr>
      </w:pPr>
      <w:r>
        <w:rPr>
          <w:noProof/>
        </w:rPr>
        <w:t xml:space="preserve">2.a. If </w:t>
      </w:r>
      <w:r w:rsidR="001F083C">
        <w:rPr>
          <w:noProof/>
        </w:rPr>
        <w:t>the second player also picks</w:t>
      </w:r>
      <w:r w:rsidR="007A14E5">
        <w:rPr>
          <w:noProof/>
        </w:rPr>
        <w:t xml:space="preserve"> a landlord</w:t>
      </w:r>
      <w:r w:rsidR="004A4642">
        <w:rPr>
          <w:noProof/>
        </w:rPr>
        <w:t xml:space="preserve">, </w:t>
      </w:r>
      <w:r w:rsidR="00D54321">
        <w:rPr>
          <w:noProof/>
        </w:rPr>
        <w:t>the multip</w:t>
      </w:r>
      <w:r w:rsidR="00D80F85">
        <w:rPr>
          <w:noProof/>
        </w:rPr>
        <w:t>le will become to 15</w:t>
      </w:r>
      <w:r w:rsidR="00D54321">
        <w:rPr>
          <w:noProof/>
        </w:rPr>
        <w:t xml:space="preserve"> * </w:t>
      </w:r>
      <w:r w:rsidR="00D80F85">
        <w:rPr>
          <w:noProof/>
        </w:rPr>
        <w:t>2 = 30</w:t>
      </w:r>
      <w:r w:rsidR="00D54321">
        <w:rPr>
          <w:noProof/>
        </w:rPr>
        <w:t xml:space="preserve">. </w:t>
      </w:r>
    </w:p>
    <w:p w:rsidR="001A2A23" w:rsidRDefault="00977EF3" w:rsidP="001A2A23">
      <w:pPr>
        <w:rPr>
          <w:noProof/>
        </w:rPr>
      </w:pPr>
      <w:r>
        <w:rPr>
          <w:noProof/>
        </w:rPr>
        <w:t xml:space="preserve">2.b. </w:t>
      </w:r>
      <w:r w:rsidR="001A2A23">
        <w:rPr>
          <w:noProof/>
        </w:rPr>
        <w:t>If the</w:t>
      </w:r>
      <w:r w:rsidR="00073E2D">
        <w:rPr>
          <w:noProof/>
        </w:rPr>
        <w:t xml:space="preserve"> second</w:t>
      </w:r>
      <w:r w:rsidR="001A2A23">
        <w:rPr>
          <w:noProof/>
        </w:rPr>
        <w:t xml:space="preserve"> player also picks the </w:t>
      </w:r>
      <w:r w:rsidR="005826B9">
        <w:rPr>
          <w:noProof/>
        </w:rPr>
        <w:t>farmer</w:t>
      </w:r>
      <w:r w:rsidR="001A2A23">
        <w:rPr>
          <w:noProof/>
        </w:rPr>
        <w:t xml:space="preserve">, the multiple </w:t>
      </w:r>
      <w:r w:rsidR="00DF706F">
        <w:rPr>
          <w:noProof/>
        </w:rPr>
        <w:t>stays 15</w:t>
      </w:r>
      <w:r w:rsidR="001A2A23">
        <w:rPr>
          <w:noProof/>
        </w:rPr>
        <w:t xml:space="preserve">. </w:t>
      </w:r>
    </w:p>
    <w:p w:rsidR="00610DC7" w:rsidRDefault="00832603" w:rsidP="00C83C17">
      <w:pPr>
        <w:rPr>
          <w:noProof/>
        </w:rPr>
      </w:pPr>
      <w:r>
        <w:rPr>
          <w:noProof/>
        </w:rPr>
        <w:t xml:space="preserve">3.a. </w:t>
      </w:r>
      <w:r w:rsidR="005A3C70">
        <w:rPr>
          <w:noProof/>
        </w:rPr>
        <w:t xml:space="preserve">If the previous </w:t>
      </w:r>
      <w:r w:rsidR="00217B65">
        <w:rPr>
          <w:noProof/>
        </w:rPr>
        <w:t>two players picked landlord and t</w:t>
      </w:r>
      <w:r w:rsidR="000943FC">
        <w:rPr>
          <w:noProof/>
        </w:rPr>
        <w:t xml:space="preserve">he third player picks landlord, </w:t>
      </w:r>
      <w:r w:rsidR="00E40542">
        <w:rPr>
          <w:noProof/>
        </w:rPr>
        <w:t xml:space="preserve">the multiple </w:t>
      </w:r>
      <w:r w:rsidR="006A43C7">
        <w:rPr>
          <w:noProof/>
        </w:rPr>
        <w:t xml:space="preserve">will become to </w:t>
      </w:r>
      <w:r w:rsidR="00017981">
        <w:rPr>
          <w:noProof/>
        </w:rPr>
        <w:t>15</w:t>
      </w:r>
      <w:r w:rsidR="006A43C7">
        <w:rPr>
          <w:noProof/>
        </w:rPr>
        <w:t xml:space="preserve"> * 2 * 2 = </w:t>
      </w:r>
      <w:r w:rsidR="006F04D5">
        <w:rPr>
          <w:noProof/>
        </w:rPr>
        <w:t>60</w:t>
      </w:r>
      <w:r w:rsidR="000C3024">
        <w:rPr>
          <w:noProof/>
        </w:rPr>
        <w:t xml:space="preserve">. </w:t>
      </w:r>
      <w:r w:rsidR="00B03720">
        <w:rPr>
          <w:noProof/>
        </w:rPr>
        <w:t xml:space="preserve">In other words, </w:t>
      </w:r>
      <w:r w:rsidR="00137373">
        <w:rPr>
          <w:noProof/>
        </w:rPr>
        <w:t xml:space="preserve">the first time picks landlord </w:t>
      </w:r>
      <w:r w:rsidR="00131D73">
        <w:rPr>
          <w:noProof/>
        </w:rPr>
        <w:t xml:space="preserve">the multiple is </w:t>
      </w:r>
      <w:r w:rsidR="00FE35E0">
        <w:rPr>
          <w:noProof/>
        </w:rPr>
        <w:t>15</w:t>
      </w:r>
      <w:r w:rsidR="00131D73">
        <w:rPr>
          <w:noProof/>
        </w:rPr>
        <w:t xml:space="preserve"> if </w:t>
      </w:r>
      <w:r w:rsidR="00766EE1">
        <w:rPr>
          <w:noProof/>
        </w:rPr>
        <w:t>someone else</w:t>
      </w:r>
      <w:r w:rsidR="00131D73">
        <w:rPr>
          <w:noProof/>
        </w:rPr>
        <w:t xml:space="preserve"> picks </w:t>
      </w:r>
      <w:r w:rsidR="00A36F08">
        <w:rPr>
          <w:noProof/>
        </w:rPr>
        <w:t xml:space="preserve">landlord the multiple will be doubled. </w:t>
      </w:r>
    </w:p>
    <w:p w:rsidR="00BC698C" w:rsidRDefault="00BC698C" w:rsidP="00C83C17">
      <w:pPr>
        <w:rPr>
          <w:noProof/>
        </w:rPr>
      </w:pPr>
      <w:r>
        <w:rPr>
          <w:noProof/>
        </w:rPr>
        <w:t xml:space="preserve">3.b. If the previous two players picked farmer and the third player picks farmer, </w:t>
      </w:r>
      <w:r w:rsidR="00CA0185">
        <w:rPr>
          <w:noProof/>
        </w:rPr>
        <w:t xml:space="preserve">that means no one </w:t>
      </w:r>
      <w:r w:rsidR="00CA0185" w:rsidRPr="00522D46">
        <w:rPr>
          <w:noProof/>
        </w:rPr>
        <w:t>want</w:t>
      </w:r>
      <w:r w:rsidR="00522D46">
        <w:rPr>
          <w:noProof/>
        </w:rPr>
        <w:t>s</w:t>
      </w:r>
      <w:r w:rsidR="00CA0185">
        <w:rPr>
          <w:noProof/>
        </w:rPr>
        <w:t xml:space="preserve"> to be</w:t>
      </w:r>
      <w:r w:rsidR="004410B6">
        <w:rPr>
          <w:noProof/>
        </w:rPr>
        <w:t xml:space="preserve"> a</w:t>
      </w:r>
      <w:r w:rsidR="00CA0185">
        <w:rPr>
          <w:noProof/>
        </w:rPr>
        <w:t xml:space="preserve"> </w:t>
      </w:r>
      <w:r w:rsidR="00CA0185" w:rsidRPr="004410B6">
        <w:rPr>
          <w:noProof/>
        </w:rPr>
        <w:t>landlord</w:t>
      </w:r>
      <w:r w:rsidR="00CA0185">
        <w:rPr>
          <w:noProof/>
        </w:rPr>
        <w:t xml:space="preserve">, the game will restart again and the cards will be shuffled again. </w:t>
      </w:r>
    </w:p>
    <w:p w:rsidR="00C073F5" w:rsidRDefault="009505CD" w:rsidP="00C83C17">
      <w:pPr>
        <w:rPr>
          <w:noProof/>
        </w:rPr>
      </w:pPr>
      <w:r>
        <w:rPr>
          <w:noProof/>
        </w:rPr>
        <w:t xml:space="preserve">3.c. </w:t>
      </w:r>
      <w:r w:rsidR="00412B11">
        <w:rPr>
          <w:noProof/>
        </w:rPr>
        <w:t xml:space="preserve">During the first round, if there’s one player picked landlord, </w:t>
      </w:r>
      <w:r w:rsidR="001228FC">
        <w:rPr>
          <w:noProof/>
        </w:rPr>
        <w:t>the rest picked farmer. The one who picked landlord will become</w:t>
      </w:r>
      <w:r w:rsidR="00C92B65">
        <w:rPr>
          <w:noProof/>
        </w:rPr>
        <w:t xml:space="preserve"> a</w:t>
      </w:r>
      <w:r w:rsidR="001228FC">
        <w:rPr>
          <w:noProof/>
        </w:rPr>
        <w:t xml:space="preserve"> </w:t>
      </w:r>
      <w:r w:rsidR="001228FC" w:rsidRPr="00C92B65">
        <w:rPr>
          <w:noProof/>
        </w:rPr>
        <w:t>landlord</w:t>
      </w:r>
      <w:r w:rsidR="001228FC">
        <w:rPr>
          <w:noProof/>
        </w:rPr>
        <w:t xml:space="preserve">. </w:t>
      </w:r>
    </w:p>
    <w:p w:rsidR="00B11745" w:rsidRDefault="00C92B65" w:rsidP="00C83C17">
      <w:pPr>
        <w:rPr>
          <w:noProof/>
        </w:rPr>
      </w:pPr>
      <w:r>
        <w:rPr>
          <w:noProof/>
        </w:rPr>
        <w:t xml:space="preserve">3.d. During the first round, if there’s more than one player picked landlord, </w:t>
      </w:r>
      <w:r w:rsidR="008073DE">
        <w:rPr>
          <w:noProof/>
        </w:rPr>
        <w:t xml:space="preserve">it will go to another round until a player picks landlord twice. </w:t>
      </w:r>
    </w:p>
    <w:p w:rsidR="00534CF3" w:rsidRDefault="00534CF3" w:rsidP="00C83C17">
      <w:pPr>
        <w:rPr>
          <w:noProof/>
        </w:rPr>
      </w:pPr>
    </w:p>
    <w:p w:rsidR="00977EF3" w:rsidRDefault="00977EF3" w:rsidP="001D36D1">
      <w:pPr>
        <w:rPr>
          <w:noProof/>
        </w:rPr>
      </w:pPr>
    </w:p>
    <w:p w:rsidR="00D24F16" w:rsidRDefault="00D24F16" w:rsidP="00850279">
      <w:pPr>
        <w:rPr>
          <w:noProof/>
        </w:rPr>
      </w:pPr>
    </w:p>
    <w:p w:rsidR="00BE2CDB" w:rsidRDefault="00726781" w:rsidP="00850279">
      <w:r>
        <w:lastRenderedPageBreak/>
        <w:t>9.</w:t>
      </w:r>
    </w:p>
    <w:p w:rsidR="00726781" w:rsidRDefault="00680831" w:rsidP="00850279">
      <w:r>
        <w:t>Name: scoring system</w:t>
      </w:r>
    </w:p>
    <w:p w:rsidR="00C2761D" w:rsidRDefault="001D0672" w:rsidP="00850279">
      <w:pPr>
        <w:rPr>
          <w:noProof/>
        </w:rPr>
      </w:pPr>
      <w:r>
        <w:t xml:space="preserve">Goal: </w:t>
      </w:r>
      <w:r w:rsidR="00F36E5B">
        <w:t xml:space="preserve">Summarize </w:t>
      </w:r>
      <w:r w:rsidR="00351D65">
        <w:t xml:space="preserve">total score </w:t>
      </w:r>
      <w:r w:rsidR="00611054">
        <w:t xml:space="preserve">each </w:t>
      </w:r>
      <w:r w:rsidR="00FD7589">
        <w:rPr>
          <w:noProof/>
        </w:rPr>
        <w:t xml:space="preserve">player </w:t>
      </w:r>
      <w:r w:rsidR="00795E70">
        <w:rPr>
          <w:noProof/>
        </w:rPr>
        <w:t>gains</w:t>
      </w:r>
      <w:r w:rsidR="00462B69">
        <w:rPr>
          <w:noProof/>
        </w:rPr>
        <w:t xml:space="preserve"> during this game. </w:t>
      </w:r>
    </w:p>
    <w:p w:rsidR="00E46F59" w:rsidRDefault="00611054" w:rsidP="00E46F59">
      <w:r>
        <w:t xml:space="preserve"> </w:t>
      </w:r>
      <w:r w:rsidR="00E46F59">
        <w:t>Actor: Players</w:t>
      </w:r>
    </w:p>
    <w:p w:rsidR="00680831" w:rsidRDefault="00120367" w:rsidP="00120367">
      <w:r>
        <w:t>Pre-condition:</w:t>
      </w:r>
      <w:r w:rsidR="00714296">
        <w:t xml:space="preserve"> </w:t>
      </w:r>
      <w:r w:rsidR="00DE0A06">
        <w:t xml:space="preserve">There’s one player got rid of all </w:t>
      </w:r>
      <w:r w:rsidR="005E4E79">
        <w:rPr>
          <w:noProof/>
        </w:rPr>
        <w:t>his</w:t>
      </w:r>
      <w:r w:rsidR="00DE0A06" w:rsidRPr="005E4E79">
        <w:rPr>
          <w:noProof/>
        </w:rPr>
        <w:t xml:space="preserve"> cards</w:t>
      </w:r>
      <w:r w:rsidR="00DE0A06">
        <w:t xml:space="preserve"> out. </w:t>
      </w:r>
    </w:p>
    <w:p w:rsidR="004379E7" w:rsidRDefault="00B3448F" w:rsidP="00120367">
      <w:r>
        <w:t xml:space="preserve">MSS: </w:t>
      </w:r>
    </w:p>
    <w:p w:rsidR="009812A6" w:rsidRDefault="00AA41B5" w:rsidP="009812A6">
      <w:r>
        <w:t xml:space="preserve">1. </w:t>
      </w:r>
      <w:r w:rsidR="00F50EC8">
        <w:t xml:space="preserve">A summary window will pop up and shows </w:t>
      </w:r>
      <w:r w:rsidR="00FC05F8">
        <w:t>landlord/farmers</w:t>
      </w:r>
      <w:r w:rsidR="00A73ACA">
        <w:t xml:space="preserve"> wins. </w:t>
      </w:r>
      <w:r w:rsidR="00225F4A">
        <w:t>I</w:t>
      </w:r>
      <w:r w:rsidR="000B70C0">
        <w:t>t</w:t>
      </w:r>
      <w:r w:rsidR="009812A6">
        <w:t xml:space="preserve"> </w:t>
      </w:r>
      <w:r w:rsidR="009812A6" w:rsidRPr="009812A6">
        <w:rPr>
          <w:noProof/>
        </w:rPr>
        <w:t>summarize</w:t>
      </w:r>
      <w:r w:rsidR="009812A6">
        <w:rPr>
          <w:noProof/>
        </w:rPr>
        <w:t>s</w:t>
      </w:r>
      <w:r w:rsidR="009812A6">
        <w:t xml:space="preserve"> total score each player gains during this game. </w:t>
      </w:r>
    </w:p>
    <w:p w:rsidR="00F74637" w:rsidRDefault="00F74637" w:rsidP="00EE3B36">
      <w:r>
        <w:t xml:space="preserve">2. </w:t>
      </w:r>
      <w:r w:rsidR="00017D81">
        <w:rPr>
          <w:noProof/>
        </w:rPr>
        <w:t>The p</w:t>
      </w:r>
      <w:r w:rsidR="00C44357" w:rsidRPr="00017D81">
        <w:rPr>
          <w:noProof/>
        </w:rPr>
        <w:t>layer</w:t>
      </w:r>
      <w:r w:rsidR="00C44357">
        <w:t xml:space="preserve"> can choose to </w:t>
      </w:r>
      <w:r w:rsidR="00017D81">
        <w:t>continue the</w:t>
      </w:r>
      <w:r w:rsidR="00C44357">
        <w:t xml:space="preserve"> </w:t>
      </w:r>
      <w:r w:rsidR="00C44357" w:rsidRPr="00017D81">
        <w:rPr>
          <w:noProof/>
        </w:rPr>
        <w:t>game</w:t>
      </w:r>
      <w:r w:rsidR="00017D81">
        <w:t xml:space="preserve"> on the same table</w:t>
      </w:r>
      <w:r w:rsidR="00C44357">
        <w:t xml:space="preserve"> or quit from this table. </w:t>
      </w:r>
    </w:p>
    <w:p w:rsidR="002578AA" w:rsidRDefault="007F5E98" w:rsidP="00EE3B36">
      <w:r>
        <w:t xml:space="preserve">Extensions: </w:t>
      </w:r>
    </w:p>
    <w:p w:rsidR="00FF78B9" w:rsidRDefault="00FF78B9" w:rsidP="00E06C42">
      <w:r>
        <w:t xml:space="preserve">1.a. </w:t>
      </w:r>
      <w:r w:rsidR="0015331A">
        <w:t>If</w:t>
      </w:r>
      <w:r w:rsidR="008419B6">
        <w:t xml:space="preserve"> the</w:t>
      </w:r>
      <w:r w:rsidR="0015331A">
        <w:t xml:space="preserve"> </w:t>
      </w:r>
      <w:r w:rsidR="0015331A" w:rsidRPr="008419B6">
        <w:rPr>
          <w:noProof/>
        </w:rPr>
        <w:t>landlord</w:t>
      </w:r>
      <w:r w:rsidR="0015331A">
        <w:t xml:space="preserve"> wins </w:t>
      </w:r>
      <w:r w:rsidR="002811A8">
        <w:t>he will get</w:t>
      </w:r>
      <w:r w:rsidR="008B3B40">
        <w:t xml:space="preserve">: </w:t>
      </w:r>
      <w:r w:rsidR="00D73EA6">
        <w:t xml:space="preserve">base score * </w:t>
      </w:r>
      <w:r w:rsidR="00E06C42">
        <w:t>multiple</w:t>
      </w:r>
      <w:r w:rsidR="00871159">
        <w:t>.</w:t>
      </w:r>
      <w:r w:rsidR="00077F59">
        <w:t xml:space="preserve"> Each farmer will lose</w:t>
      </w:r>
      <w:r w:rsidR="005651FC">
        <w:t>:</w:t>
      </w:r>
      <w:r w:rsidR="00077F59">
        <w:t xml:space="preserve"> </w:t>
      </w:r>
      <w:r w:rsidR="00471205">
        <w:t>base score</w:t>
      </w:r>
      <w:r w:rsidR="00690B25">
        <w:t>* multiple</w:t>
      </w:r>
      <w:r w:rsidR="00690B25">
        <w:t>/2</w:t>
      </w:r>
    </w:p>
    <w:p w:rsidR="00871159" w:rsidRDefault="00871159" w:rsidP="00E06C42">
      <w:r>
        <w:t xml:space="preserve">1.b. </w:t>
      </w:r>
      <w:r w:rsidR="007C050C">
        <w:t xml:space="preserve">If the </w:t>
      </w:r>
      <w:r w:rsidR="007C050C" w:rsidRPr="008419B6">
        <w:rPr>
          <w:noProof/>
        </w:rPr>
        <w:t>landlord</w:t>
      </w:r>
      <w:r w:rsidR="007C050C">
        <w:t xml:space="preserve"> </w:t>
      </w:r>
      <w:r w:rsidR="007C050C">
        <w:t>loses</w:t>
      </w:r>
      <w:r w:rsidR="007C050C">
        <w:t xml:space="preserve"> </w:t>
      </w:r>
      <w:r w:rsidR="00193852">
        <w:t>he will lose</w:t>
      </w:r>
      <w:r w:rsidR="002811A8">
        <w:t>:</w:t>
      </w:r>
      <w:r w:rsidR="007C050C">
        <w:t xml:space="preserve"> base score * multiple.</w:t>
      </w:r>
      <w:r w:rsidR="00DB4681">
        <w:t xml:space="preserve"> Each farmer will get: base score*multiple/2</w:t>
      </w:r>
    </w:p>
    <w:p w:rsidR="003D62BF" w:rsidRDefault="00F84ADF" w:rsidP="00E06C42">
      <w:r>
        <w:t xml:space="preserve">2.a. If </w:t>
      </w:r>
      <w:r w:rsidR="00EE34B7">
        <w:t>the player’s total score is 0, he cannot continue to play within a</w:t>
      </w:r>
      <w:r w:rsidR="00400E56">
        <w:t>n</w:t>
      </w:r>
      <w:r w:rsidR="00EE34B7">
        <w:t xml:space="preserve"> hour/day. </w:t>
      </w:r>
      <w:r w:rsidR="0000517D">
        <w:t xml:space="preserve">A proper message box will notice him. </w:t>
      </w:r>
      <w:bookmarkStart w:id="0" w:name="_GoBack"/>
      <w:bookmarkEnd w:id="0"/>
    </w:p>
    <w:p w:rsidR="00E74927" w:rsidRDefault="00E74927" w:rsidP="00EE3B36"/>
    <w:p w:rsidR="007D6FD9" w:rsidRDefault="007D6FD9" w:rsidP="00B7229E">
      <w:pPr>
        <w:pStyle w:val="ListParagraph"/>
        <w:ind w:left="1080"/>
      </w:pPr>
    </w:p>
    <w:p w:rsidR="0028621A" w:rsidRDefault="0028621A"/>
    <w:sectPr w:rsidR="0028621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63F2A"/>
    <w:multiLevelType w:val="hybridMultilevel"/>
    <w:tmpl w:val="10969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A20F3"/>
    <w:multiLevelType w:val="hybridMultilevel"/>
    <w:tmpl w:val="D7B024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053A7"/>
    <w:multiLevelType w:val="hybridMultilevel"/>
    <w:tmpl w:val="6C3CC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6C038A"/>
    <w:multiLevelType w:val="hybridMultilevel"/>
    <w:tmpl w:val="704CA04E"/>
    <w:lvl w:ilvl="0" w:tplc="ED9AC8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41D6A0E"/>
    <w:multiLevelType w:val="hybridMultilevel"/>
    <w:tmpl w:val="4720F7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E66BD0"/>
    <w:multiLevelType w:val="hybridMultilevel"/>
    <w:tmpl w:val="20D872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NjQxtLA0sTQwMbVU0lEKTi0uzszPAykwrAUA4Sy7+SwAAAA="/>
  </w:docVars>
  <w:rsids>
    <w:rsidRoot w:val="008C697D"/>
    <w:rsid w:val="0000517D"/>
    <w:rsid w:val="00017981"/>
    <w:rsid w:val="00017D81"/>
    <w:rsid w:val="00045022"/>
    <w:rsid w:val="0005168D"/>
    <w:rsid w:val="00064043"/>
    <w:rsid w:val="00073E2D"/>
    <w:rsid w:val="00077F59"/>
    <w:rsid w:val="00087E52"/>
    <w:rsid w:val="000943FC"/>
    <w:rsid w:val="000A5ADC"/>
    <w:rsid w:val="000B70C0"/>
    <w:rsid w:val="000C3024"/>
    <w:rsid w:val="000D2536"/>
    <w:rsid w:val="000E0BAB"/>
    <w:rsid w:val="000E2D6B"/>
    <w:rsid w:val="000E3ACB"/>
    <w:rsid w:val="000F2392"/>
    <w:rsid w:val="00110585"/>
    <w:rsid w:val="00111B2B"/>
    <w:rsid w:val="001127C5"/>
    <w:rsid w:val="00120367"/>
    <w:rsid w:val="00120E3F"/>
    <w:rsid w:val="001228FC"/>
    <w:rsid w:val="00124DE7"/>
    <w:rsid w:val="00131D73"/>
    <w:rsid w:val="00137373"/>
    <w:rsid w:val="00142C45"/>
    <w:rsid w:val="00143464"/>
    <w:rsid w:val="00147AD1"/>
    <w:rsid w:val="0015331A"/>
    <w:rsid w:val="00181924"/>
    <w:rsid w:val="00182DCE"/>
    <w:rsid w:val="00183CA9"/>
    <w:rsid w:val="00193852"/>
    <w:rsid w:val="001A2A23"/>
    <w:rsid w:val="001D0672"/>
    <w:rsid w:val="001D36D1"/>
    <w:rsid w:val="001E243F"/>
    <w:rsid w:val="001E3042"/>
    <w:rsid w:val="001F083C"/>
    <w:rsid w:val="001F66F4"/>
    <w:rsid w:val="002178A9"/>
    <w:rsid w:val="00217B65"/>
    <w:rsid w:val="00225F4A"/>
    <w:rsid w:val="00253895"/>
    <w:rsid w:val="002578AA"/>
    <w:rsid w:val="00267C63"/>
    <w:rsid w:val="002811A8"/>
    <w:rsid w:val="00282379"/>
    <w:rsid w:val="0028621A"/>
    <w:rsid w:val="002C2D51"/>
    <w:rsid w:val="003020C5"/>
    <w:rsid w:val="003355C1"/>
    <w:rsid w:val="00337349"/>
    <w:rsid w:val="00351D65"/>
    <w:rsid w:val="00382B4D"/>
    <w:rsid w:val="00397543"/>
    <w:rsid w:val="003A49CC"/>
    <w:rsid w:val="003D16A0"/>
    <w:rsid w:val="003D50F7"/>
    <w:rsid w:val="003D62BF"/>
    <w:rsid w:val="003F193D"/>
    <w:rsid w:val="00400E56"/>
    <w:rsid w:val="00406986"/>
    <w:rsid w:val="00412B11"/>
    <w:rsid w:val="00421D06"/>
    <w:rsid w:val="004379E7"/>
    <w:rsid w:val="004410B6"/>
    <w:rsid w:val="00447BB1"/>
    <w:rsid w:val="00462B69"/>
    <w:rsid w:val="00471205"/>
    <w:rsid w:val="00480C2B"/>
    <w:rsid w:val="004A4642"/>
    <w:rsid w:val="004C29CA"/>
    <w:rsid w:val="004C48D0"/>
    <w:rsid w:val="004D10DD"/>
    <w:rsid w:val="004E645B"/>
    <w:rsid w:val="00522D46"/>
    <w:rsid w:val="00534CF3"/>
    <w:rsid w:val="005651FC"/>
    <w:rsid w:val="00566B8D"/>
    <w:rsid w:val="005742C3"/>
    <w:rsid w:val="005826B9"/>
    <w:rsid w:val="00591E01"/>
    <w:rsid w:val="005A3C70"/>
    <w:rsid w:val="005B1E39"/>
    <w:rsid w:val="005D2173"/>
    <w:rsid w:val="005D5C21"/>
    <w:rsid w:val="005E3C9B"/>
    <w:rsid w:val="005E4E79"/>
    <w:rsid w:val="005F45FE"/>
    <w:rsid w:val="005F562D"/>
    <w:rsid w:val="00610DC7"/>
    <w:rsid w:val="00611054"/>
    <w:rsid w:val="006120CF"/>
    <w:rsid w:val="00613513"/>
    <w:rsid w:val="006278DD"/>
    <w:rsid w:val="0067540C"/>
    <w:rsid w:val="00680831"/>
    <w:rsid w:val="00690B25"/>
    <w:rsid w:val="00695822"/>
    <w:rsid w:val="006A43C7"/>
    <w:rsid w:val="006B1523"/>
    <w:rsid w:val="006B505E"/>
    <w:rsid w:val="006C306C"/>
    <w:rsid w:val="006D499D"/>
    <w:rsid w:val="006F04D5"/>
    <w:rsid w:val="00712CAB"/>
    <w:rsid w:val="00714296"/>
    <w:rsid w:val="00726781"/>
    <w:rsid w:val="00730748"/>
    <w:rsid w:val="00741E1E"/>
    <w:rsid w:val="00747EE6"/>
    <w:rsid w:val="00752677"/>
    <w:rsid w:val="00766EE1"/>
    <w:rsid w:val="00795E70"/>
    <w:rsid w:val="007A14E5"/>
    <w:rsid w:val="007C050C"/>
    <w:rsid w:val="007D6FD9"/>
    <w:rsid w:val="007F15DA"/>
    <w:rsid w:val="007F5E98"/>
    <w:rsid w:val="00801880"/>
    <w:rsid w:val="008056D3"/>
    <w:rsid w:val="008073DE"/>
    <w:rsid w:val="00807F8E"/>
    <w:rsid w:val="00817F01"/>
    <w:rsid w:val="00832603"/>
    <w:rsid w:val="008354BC"/>
    <w:rsid w:val="008419B6"/>
    <w:rsid w:val="00843CFB"/>
    <w:rsid w:val="00850279"/>
    <w:rsid w:val="00871159"/>
    <w:rsid w:val="00877AEE"/>
    <w:rsid w:val="008A087B"/>
    <w:rsid w:val="008A240C"/>
    <w:rsid w:val="008B3B40"/>
    <w:rsid w:val="008B4BF8"/>
    <w:rsid w:val="008B5871"/>
    <w:rsid w:val="008C697D"/>
    <w:rsid w:val="0090378F"/>
    <w:rsid w:val="00906B95"/>
    <w:rsid w:val="00916D52"/>
    <w:rsid w:val="009310E7"/>
    <w:rsid w:val="00932B08"/>
    <w:rsid w:val="009505CD"/>
    <w:rsid w:val="00977EF3"/>
    <w:rsid w:val="009812A6"/>
    <w:rsid w:val="00990259"/>
    <w:rsid w:val="009923BB"/>
    <w:rsid w:val="009A19CE"/>
    <w:rsid w:val="009B47A1"/>
    <w:rsid w:val="009D22DA"/>
    <w:rsid w:val="009E399E"/>
    <w:rsid w:val="009E6DE8"/>
    <w:rsid w:val="00A01AE5"/>
    <w:rsid w:val="00A36F08"/>
    <w:rsid w:val="00A73ACA"/>
    <w:rsid w:val="00A752F8"/>
    <w:rsid w:val="00A779C6"/>
    <w:rsid w:val="00AA41B5"/>
    <w:rsid w:val="00AB48A6"/>
    <w:rsid w:val="00AC6048"/>
    <w:rsid w:val="00AE0DCD"/>
    <w:rsid w:val="00B03720"/>
    <w:rsid w:val="00B11745"/>
    <w:rsid w:val="00B3448F"/>
    <w:rsid w:val="00B35D9D"/>
    <w:rsid w:val="00B53BC1"/>
    <w:rsid w:val="00B7229E"/>
    <w:rsid w:val="00B76091"/>
    <w:rsid w:val="00B9018D"/>
    <w:rsid w:val="00B96931"/>
    <w:rsid w:val="00BA5B03"/>
    <w:rsid w:val="00BB1E02"/>
    <w:rsid w:val="00BC698C"/>
    <w:rsid w:val="00BD2741"/>
    <w:rsid w:val="00BE2CDB"/>
    <w:rsid w:val="00BF5EAE"/>
    <w:rsid w:val="00C073F5"/>
    <w:rsid w:val="00C0769F"/>
    <w:rsid w:val="00C14EBF"/>
    <w:rsid w:val="00C26645"/>
    <w:rsid w:val="00C2761D"/>
    <w:rsid w:val="00C41F37"/>
    <w:rsid w:val="00C44357"/>
    <w:rsid w:val="00C539BA"/>
    <w:rsid w:val="00C53FCA"/>
    <w:rsid w:val="00C5427B"/>
    <w:rsid w:val="00C83C17"/>
    <w:rsid w:val="00C92B65"/>
    <w:rsid w:val="00CA0185"/>
    <w:rsid w:val="00CB7BEA"/>
    <w:rsid w:val="00CC5ECC"/>
    <w:rsid w:val="00CD17C9"/>
    <w:rsid w:val="00CD5094"/>
    <w:rsid w:val="00CE1D4D"/>
    <w:rsid w:val="00D04410"/>
    <w:rsid w:val="00D22AC2"/>
    <w:rsid w:val="00D22AEB"/>
    <w:rsid w:val="00D24F16"/>
    <w:rsid w:val="00D413DD"/>
    <w:rsid w:val="00D504A0"/>
    <w:rsid w:val="00D54321"/>
    <w:rsid w:val="00D7323E"/>
    <w:rsid w:val="00D73EA6"/>
    <w:rsid w:val="00D80F85"/>
    <w:rsid w:val="00DA6777"/>
    <w:rsid w:val="00DB4681"/>
    <w:rsid w:val="00DD1AC6"/>
    <w:rsid w:val="00DE0A06"/>
    <w:rsid w:val="00DE43B7"/>
    <w:rsid w:val="00DE7610"/>
    <w:rsid w:val="00DF15C0"/>
    <w:rsid w:val="00DF706F"/>
    <w:rsid w:val="00E06517"/>
    <w:rsid w:val="00E06C42"/>
    <w:rsid w:val="00E40542"/>
    <w:rsid w:val="00E46F59"/>
    <w:rsid w:val="00E511E9"/>
    <w:rsid w:val="00E649BD"/>
    <w:rsid w:val="00E74927"/>
    <w:rsid w:val="00E877FA"/>
    <w:rsid w:val="00E9229D"/>
    <w:rsid w:val="00EA0712"/>
    <w:rsid w:val="00EC3161"/>
    <w:rsid w:val="00ED56DC"/>
    <w:rsid w:val="00EE0C58"/>
    <w:rsid w:val="00EE34B7"/>
    <w:rsid w:val="00EE3B36"/>
    <w:rsid w:val="00EE5281"/>
    <w:rsid w:val="00F0016A"/>
    <w:rsid w:val="00F03873"/>
    <w:rsid w:val="00F03CA7"/>
    <w:rsid w:val="00F26120"/>
    <w:rsid w:val="00F30119"/>
    <w:rsid w:val="00F310D0"/>
    <w:rsid w:val="00F36E5B"/>
    <w:rsid w:val="00F36F29"/>
    <w:rsid w:val="00F50253"/>
    <w:rsid w:val="00F50EC8"/>
    <w:rsid w:val="00F74637"/>
    <w:rsid w:val="00F84ADF"/>
    <w:rsid w:val="00F96FC8"/>
    <w:rsid w:val="00F97219"/>
    <w:rsid w:val="00FA7C38"/>
    <w:rsid w:val="00FC05F8"/>
    <w:rsid w:val="00FD7589"/>
    <w:rsid w:val="00FE35E0"/>
    <w:rsid w:val="00FF3D79"/>
    <w:rsid w:val="00FF7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16A16"/>
  <w15:chartTrackingRefBased/>
  <w15:docId w15:val="{DA70567E-2172-4EB9-844E-3A08506FC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6F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390</Words>
  <Characters>2223</Characters>
  <Application>Microsoft Office Word</Application>
  <DocSecurity>0</DocSecurity>
  <Lines>18</Lines>
  <Paragraphs>5</Paragraphs>
  <ScaleCrop>false</ScaleCrop>
  <Company/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80</cp:revision>
  <dcterms:created xsi:type="dcterms:W3CDTF">2016-10-06T12:43:00Z</dcterms:created>
  <dcterms:modified xsi:type="dcterms:W3CDTF">2016-10-06T14:15:00Z</dcterms:modified>
</cp:coreProperties>
</file>